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3B061" w14:textId="045DB33F" w:rsidR="00717C04" w:rsidRP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MP</w:t>
      </w:r>
      <w:r w:rsidR="00DD71A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904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Z: </w:t>
      </w:r>
      <w:r w:rsidR="00647DDF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rávo životního prostředí I</w:t>
      </w:r>
      <w:r w:rsidRPr="00717C0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– </w:t>
      </w:r>
      <w:r w:rsidR="00E83194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jaro 20</w:t>
      </w:r>
      <w:r w:rsidR="00AF6A9D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  <w:r w:rsidR="007F0D32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2</w:t>
      </w:r>
    </w:p>
    <w:p w14:paraId="1C625926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0402CD77" w14:textId="77777777" w:rsidR="00717C04" w:rsidRPr="009431EB" w:rsidRDefault="009431EB" w:rsidP="009431EB">
      <w:pPr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567"/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</w:pPr>
      <w:r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4. </w:t>
      </w:r>
      <w:r w:rsidR="00647DD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SEMINÁŘ </w:t>
      </w:r>
      <w:r w:rsidR="008A3D4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–</w:t>
      </w:r>
      <w:r w:rsidR="00647DD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ZADÁNÍ</w:t>
      </w:r>
      <w:r w:rsidR="008A3D4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 xml:space="preserve"> (PRÁVNÍ REŽIM OCHRANY </w:t>
      </w:r>
      <w:r w:rsidR="00EC0F13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PŘÍRODY A KRAJINY</w:t>
      </w:r>
      <w:r w:rsidR="008A3D4F" w:rsidRPr="009431EB">
        <w:rPr>
          <w:rFonts w:asciiTheme="majorHAnsi" w:eastAsia="Times New Roman" w:hAnsiTheme="majorHAnsi" w:cs="Courier New"/>
          <w:b/>
          <w:color w:val="000000"/>
          <w:sz w:val="24"/>
          <w:szCs w:val="24"/>
          <w:lang w:eastAsia="cs-CZ"/>
        </w:rPr>
        <w:t>)</w:t>
      </w:r>
    </w:p>
    <w:p w14:paraId="7A910CB8" w14:textId="77777777" w:rsidR="00717C04" w:rsidRDefault="00717C0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29A1DB6B" w14:textId="77777777" w:rsidR="00647DDF" w:rsidRPr="009420E0" w:rsidRDefault="00647DDF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color w:val="000000"/>
          <w:sz w:val="24"/>
          <w:szCs w:val="24"/>
          <w:lang w:eastAsia="cs-CZ"/>
        </w:rPr>
      </w:pPr>
    </w:p>
    <w:p w14:paraId="416B52FD" w14:textId="5D28B452" w:rsidR="00647DDF" w:rsidRDefault="008A3D4F" w:rsidP="00E83194">
      <w:pPr>
        <w:pStyle w:val="ListParagraph"/>
        <w:numPr>
          <w:ilvl w:val="0"/>
          <w:numId w:val="4"/>
        </w:numPr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 w:hanging="709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color w:val="000000"/>
          <w:lang w:eastAsia="cs-CZ"/>
        </w:rPr>
        <w:t xml:space="preserve">Přečtěte si </w:t>
      </w:r>
      <w:r w:rsidRPr="00C80D42">
        <w:rPr>
          <w:rFonts w:asciiTheme="majorHAnsi" w:eastAsia="Times New Roman" w:hAnsiTheme="majorHAnsi" w:cs="Courier New"/>
          <w:b/>
          <w:color w:val="000000"/>
          <w:lang w:eastAsia="cs-CZ"/>
        </w:rPr>
        <w:t xml:space="preserve">zákon </w:t>
      </w:r>
      <w:r w:rsidR="00EC0F13" w:rsidRPr="00C80D42">
        <w:rPr>
          <w:rFonts w:asciiTheme="majorHAnsi" w:eastAsia="Times New Roman" w:hAnsiTheme="majorHAnsi" w:cs="Courier New"/>
          <w:b/>
          <w:color w:val="000000"/>
          <w:lang w:eastAsia="cs-CZ"/>
        </w:rPr>
        <w:t>č. 114/1992 Sb., o ochraně přírody a krajiny</w:t>
      </w:r>
      <w:r w:rsidRPr="00C80D42">
        <w:rPr>
          <w:rFonts w:asciiTheme="majorHAnsi" w:eastAsia="Times New Roman" w:hAnsiTheme="majorHAnsi" w:cs="Courier New"/>
          <w:b/>
          <w:color w:val="000000"/>
          <w:lang w:eastAsia="cs-CZ"/>
        </w:rPr>
        <w:t xml:space="preserve">. </w:t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>N</w:t>
      </w:r>
      <w:r w:rsidR="009431EB">
        <w:rPr>
          <w:rFonts w:asciiTheme="majorHAnsi" w:eastAsia="Times New Roman" w:hAnsiTheme="majorHAnsi" w:cs="Courier New"/>
          <w:color w:val="000000"/>
          <w:lang w:eastAsia="cs-CZ"/>
        </w:rPr>
        <w:t xml:space="preserve">emusíte ho číst úplně důkladně, ale měli byste mít přehled o </w:t>
      </w:r>
      <w:r w:rsidR="002A466E">
        <w:rPr>
          <w:rFonts w:asciiTheme="majorHAnsi" w:eastAsia="Times New Roman" w:hAnsiTheme="majorHAnsi" w:cs="Courier New"/>
          <w:color w:val="000000"/>
          <w:lang w:eastAsia="cs-CZ"/>
        </w:rPr>
        <w:t>tom, které konkrétní zájmy zákon chrán</w:t>
      </w:r>
      <w:r w:rsidR="002C7419">
        <w:rPr>
          <w:rFonts w:asciiTheme="majorHAnsi" w:eastAsia="Times New Roman" w:hAnsiTheme="majorHAnsi" w:cs="Courier New"/>
          <w:color w:val="000000"/>
          <w:lang w:eastAsia="cs-CZ"/>
        </w:rPr>
        <w:t>í a v čem tato ochrana spočívá.</w:t>
      </w:r>
      <w:r w:rsidR="00FB2944">
        <w:rPr>
          <w:rFonts w:asciiTheme="majorHAnsi" w:eastAsia="Times New Roman" w:hAnsiTheme="majorHAnsi" w:cs="Courier New"/>
          <w:color w:val="000000"/>
          <w:lang w:eastAsia="cs-CZ"/>
        </w:rPr>
        <w:t xml:space="preserve"> Snažte se rozlišovat druhovou a územní ochranu.</w:t>
      </w:r>
    </w:p>
    <w:p w14:paraId="4D5B99D0" w14:textId="77777777" w:rsidR="002C7419" w:rsidRDefault="002C7419" w:rsidP="002C7419">
      <w:pPr>
        <w:pStyle w:val="ListParagraph"/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06E63106" w14:textId="77777777" w:rsidR="002C7419" w:rsidRPr="00C80D42" w:rsidRDefault="002C7419" w:rsidP="002C7419">
      <w:pPr>
        <w:pStyle w:val="ListParagraph"/>
        <w:tabs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/>
        <w:jc w:val="both"/>
        <w:rPr>
          <w:rFonts w:asciiTheme="majorHAnsi" w:eastAsia="Times New Roman" w:hAnsiTheme="majorHAnsi" w:cs="Courier New"/>
          <w:color w:val="000000"/>
          <w:lang w:eastAsia="cs-CZ"/>
        </w:rPr>
      </w:pPr>
    </w:p>
    <w:p w14:paraId="47F370FF" w14:textId="1C99AC02" w:rsidR="009420E0" w:rsidRPr="00C80D42" w:rsidRDefault="00647DDF" w:rsidP="00F75BE6">
      <w:pPr>
        <w:pStyle w:val="ListParagraph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(požadovaný čas: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1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hodin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a</w:t>
      </w:r>
      <w:r w:rsidR="009420E0"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>)</w:t>
      </w:r>
    </w:p>
    <w:p w14:paraId="6142BADB" w14:textId="77777777" w:rsidR="009420E0" w:rsidRPr="00C80D42" w:rsidRDefault="009420E0" w:rsidP="00F75BE6">
      <w:pPr>
        <w:pStyle w:val="ListParagraph"/>
        <w:tabs>
          <w:tab w:val="left" w:pos="0"/>
          <w:tab w:val="left" w:pos="709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580743B1" w14:textId="77777777" w:rsidR="009420E0" w:rsidRPr="00C80D42" w:rsidRDefault="009420E0" w:rsidP="00E83194">
      <w:pPr>
        <w:pStyle w:val="ListParagraph"/>
        <w:numPr>
          <w:ilvl w:val="0"/>
          <w:numId w:val="4"/>
        </w:numPr>
        <w:tabs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09" w:hanging="709"/>
        <w:jc w:val="both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color w:val="000000"/>
          <w:lang w:eastAsia="cs-CZ"/>
        </w:rPr>
        <w:t>Do odevzdávárny v ISU vložte</w:t>
      </w:r>
      <w:r w:rsidRPr="00C80D42">
        <w:rPr>
          <w:rFonts w:asciiTheme="majorHAnsi" w:hAnsiTheme="majorHAnsi"/>
        </w:rPr>
        <w:t xml:space="preserve"> řešení příkladů na </w:t>
      </w:r>
      <w:r w:rsidR="00CE7788" w:rsidRPr="00C80D42">
        <w:rPr>
          <w:rFonts w:asciiTheme="majorHAnsi" w:hAnsiTheme="majorHAnsi"/>
        </w:rPr>
        <w:t xml:space="preserve">tento </w:t>
      </w:r>
      <w:r w:rsidRPr="00C80D42">
        <w:rPr>
          <w:rFonts w:asciiTheme="majorHAnsi" w:hAnsiTheme="majorHAnsi"/>
        </w:rPr>
        <w:t>seminář.</w:t>
      </w:r>
      <w:r w:rsidR="005E0934" w:rsidRPr="00C80D42">
        <w:rPr>
          <w:rFonts w:asciiTheme="majorHAnsi" w:hAnsiTheme="majorHAnsi"/>
        </w:rPr>
        <w:t xml:space="preserve"> </w:t>
      </w:r>
    </w:p>
    <w:p w14:paraId="29BCB8DD" w14:textId="77777777" w:rsidR="009420E0" w:rsidRPr="00C80D42" w:rsidRDefault="009420E0" w:rsidP="00F75BE6">
      <w:pPr>
        <w:pStyle w:val="ListParagraph"/>
        <w:tabs>
          <w:tab w:val="left" w:pos="0"/>
          <w:tab w:val="left" w:pos="709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0"/>
        <w:jc w:val="both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480CCEC6" w14:textId="1EFC6ED1" w:rsidR="00647DDF" w:rsidRPr="00C80D42" w:rsidRDefault="00E83194" w:rsidP="00E831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4820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right"/>
        <w:rPr>
          <w:rFonts w:asciiTheme="majorHAnsi" w:eastAsia="Times New Roman" w:hAnsiTheme="majorHAnsi" w:cs="Courier New"/>
          <w:i/>
          <w:color w:val="000000"/>
          <w:lang w:eastAsia="cs-CZ"/>
        </w:rPr>
      </w:pP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ab/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ab/>
        <w:t>[</w:t>
      </w:r>
      <w:r w:rsidR="00647DDF"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požadovaný čas: 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a)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30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minut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,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b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>) 1 hodina</w:t>
      </w:r>
      <w:r w:rsidR="006505E5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,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c</w:t>
      </w:r>
      <w:r w:rsidR="006505E5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) </w:t>
      </w:r>
      <w:r w:rsidR="00FB2944">
        <w:rPr>
          <w:rFonts w:asciiTheme="majorHAnsi" w:eastAsia="Times New Roman" w:hAnsiTheme="majorHAnsi" w:cs="Courier New"/>
          <w:i/>
          <w:color w:val="000000"/>
          <w:lang w:eastAsia="cs-CZ"/>
        </w:rPr>
        <w:t>1</w:t>
      </w:r>
      <w:r w:rsidR="006505E5">
        <w:rPr>
          <w:rFonts w:asciiTheme="majorHAnsi" w:eastAsia="Times New Roman" w:hAnsiTheme="majorHAnsi" w:cs="Courier New"/>
          <w:i/>
          <w:color w:val="000000"/>
          <w:lang w:eastAsia="cs-CZ"/>
        </w:rPr>
        <w:t xml:space="preserve"> hodiny</w:t>
      </w:r>
      <w:r w:rsidRPr="00C80D42">
        <w:rPr>
          <w:rFonts w:asciiTheme="majorHAnsi" w:eastAsia="Times New Roman" w:hAnsiTheme="majorHAnsi" w:cs="Courier New"/>
          <w:i/>
          <w:color w:val="000000"/>
          <w:lang w:eastAsia="cs-CZ"/>
        </w:rPr>
        <w:t>]</w:t>
      </w:r>
    </w:p>
    <w:p w14:paraId="2E656FA0" w14:textId="77777777" w:rsidR="005E0934" w:rsidRPr="00C80D42" w:rsidRDefault="005E0934" w:rsidP="00F75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="Courier New"/>
          <w:i/>
          <w:color w:val="000000"/>
          <w:lang w:eastAsia="cs-CZ"/>
        </w:rPr>
      </w:pPr>
    </w:p>
    <w:p w14:paraId="0A24FDA3" w14:textId="77777777" w:rsidR="00E83194" w:rsidRPr="00C80D42" w:rsidRDefault="00E83194" w:rsidP="00E83194">
      <w:pPr>
        <w:pStyle w:val="ListParagraph"/>
        <w:autoSpaceDE w:val="0"/>
        <w:autoSpaceDN w:val="0"/>
        <w:adjustRightInd w:val="0"/>
        <w:spacing w:after="0"/>
        <w:ind w:left="709"/>
        <w:jc w:val="both"/>
        <w:rPr>
          <w:rFonts w:asciiTheme="majorHAnsi" w:hAnsiTheme="majorHAnsi"/>
        </w:rPr>
      </w:pPr>
    </w:p>
    <w:p w14:paraId="4823160E" w14:textId="77777777" w:rsidR="002C7419" w:rsidRPr="002C7419" w:rsidRDefault="000C0D46" w:rsidP="008479D4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120" w:after="0"/>
        <w:jc w:val="both"/>
        <w:rPr>
          <w:rFonts w:asciiTheme="majorHAnsi" w:hAnsiTheme="majorHAnsi"/>
          <w:b/>
        </w:rPr>
      </w:pPr>
      <w:r w:rsidRPr="002C7419">
        <w:rPr>
          <w:rFonts w:asciiTheme="majorHAnsi" w:hAnsiTheme="majorHAnsi"/>
          <w:b/>
        </w:rPr>
        <w:t>Zjistěte na internetu, co se</w:t>
      </w:r>
      <w:r w:rsidR="00562751" w:rsidRPr="002C7419">
        <w:rPr>
          <w:rFonts w:asciiTheme="majorHAnsi" w:hAnsiTheme="majorHAnsi"/>
          <w:b/>
        </w:rPr>
        <w:t xml:space="preserve"> skrývá pod názvem NATURA 2000</w:t>
      </w:r>
      <w:r w:rsidR="00562751" w:rsidRPr="002C7419">
        <w:rPr>
          <w:rFonts w:asciiTheme="majorHAnsi" w:hAnsiTheme="majorHAnsi"/>
        </w:rPr>
        <w:t xml:space="preserve">. </w:t>
      </w:r>
      <w:r w:rsidR="000322D7" w:rsidRPr="002C7419">
        <w:rPr>
          <w:rFonts w:asciiTheme="majorHAnsi" w:hAnsiTheme="majorHAnsi"/>
        </w:rPr>
        <w:t>Případně opět mrkněte do zákona č. 114/1992 Sb.</w:t>
      </w:r>
      <w:r w:rsidR="002C7419">
        <w:rPr>
          <w:rFonts w:asciiTheme="majorHAnsi" w:hAnsiTheme="majorHAnsi"/>
        </w:rPr>
        <w:t xml:space="preserve"> </w:t>
      </w:r>
      <w:r w:rsidR="00562751" w:rsidRPr="002C7419">
        <w:rPr>
          <w:rFonts w:asciiTheme="majorHAnsi" w:hAnsiTheme="majorHAnsi"/>
          <w:b/>
        </w:rPr>
        <w:t>P</w:t>
      </w:r>
      <w:r w:rsidRPr="002C7419">
        <w:rPr>
          <w:rFonts w:asciiTheme="majorHAnsi" w:hAnsiTheme="majorHAnsi"/>
          <w:b/>
        </w:rPr>
        <w:t xml:space="preserve">oté si </w:t>
      </w:r>
      <w:r w:rsidR="002C7419" w:rsidRPr="002C7419">
        <w:rPr>
          <w:rFonts w:asciiTheme="majorHAnsi" w:hAnsiTheme="majorHAnsi"/>
          <w:b/>
        </w:rPr>
        <w:t xml:space="preserve">podívejte do vyhledávače lokalit v soustavě NATURA 2000 </w:t>
      </w:r>
      <w:r w:rsidR="002C7419" w:rsidRPr="002C7419">
        <w:rPr>
          <w:rFonts w:asciiTheme="majorHAnsi" w:hAnsiTheme="majorHAnsi"/>
        </w:rPr>
        <w:t>(</w:t>
      </w:r>
      <w:hyperlink r:id="rId6" w:history="1">
        <w:r w:rsidR="002C7419">
          <w:rPr>
            <w:rStyle w:val="Hyperlink"/>
          </w:rPr>
          <w:t>https://natura2000.eea.europa.eu/</w:t>
        </w:r>
      </w:hyperlink>
      <w:r w:rsidR="002C7419">
        <w:t>), vyhledejte chráněnou oblast, která je nejblíže místu Vašeho bydliště</w:t>
      </w:r>
      <w:r w:rsidR="004C17FA">
        <w:t xml:space="preserve"> nebo místa, které máte rádi (v rámci EU)</w:t>
      </w:r>
      <w:r w:rsidR="002C7419">
        <w:t>, a napište její název a důvod, proč je chráněná (co se zde vyskytuje - zjistíte po rozkliknutí názvu a „Standard Data Form“).</w:t>
      </w:r>
    </w:p>
    <w:p w14:paraId="0511E7A3" w14:textId="77777777" w:rsidR="002C7419" w:rsidRDefault="002C7419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  <w:b/>
        </w:rPr>
      </w:pPr>
    </w:p>
    <w:p w14:paraId="1AF015CF" w14:textId="77777777" w:rsidR="002C7419" w:rsidRDefault="002C7419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  <w:r w:rsidRPr="002C7419">
        <w:rPr>
          <w:rFonts w:asciiTheme="majorHAnsi" w:hAnsiTheme="majorHAnsi"/>
        </w:rPr>
        <w:t>Název:</w:t>
      </w:r>
    </w:p>
    <w:p w14:paraId="07816584" w14:textId="77777777" w:rsidR="002C7419" w:rsidRPr="002C7419" w:rsidRDefault="002C7419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</w:p>
    <w:p w14:paraId="0A203F17" w14:textId="254E548D" w:rsidR="002C7419" w:rsidRDefault="002C7419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  <w:r w:rsidRPr="002C7419">
        <w:rPr>
          <w:rFonts w:asciiTheme="majorHAnsi" w:hAnsiTheme="majorHAnsi"/>
        </w:rPr>
        <w:t>Důvod vymezení:</w:t>
      </w:r>
    </w:p>
    <w:p w14:paraId="490E7206" w14:textId="77777777" w:rsidR="007F0D32" w:rsidRDefault="007F0D32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</w:p>
    <w:p w14:paraId="4A47E5A2" w14:textId="45E96180" w:rsidR="007F0D32" w:rsidRPr="002C7419" w:rsidRDefault="007F0D32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 čem spočívá ochrana (stručně):</w:t>
      </w:r>
    </w:p>
    <w:p w14:paraId="1221096F" w14:textId="77777777" w:rsidR="000322D7" w:rsidRPr="000322D7" w:rsidRDefault="000322D7" w:rsidP="000322D7">
      <w:pPr>
        <w:pStyle w:val="ListParagraph"/>
        <w:autoSpaceDE w:val="0"/>
        <w:autoSpaceDN w:val="0"/>
        <w:adjustRightInd w:val="0"/>
        <w:spacing w:before="120" w:after="0"/>
        <w:ind w:left="1069"/>
        <w:jc w:val="both"/>
        <w:rPr>
          <w:rFonts w:asciiTheme="majorHAnsi" w:hAnsiTheme="majorHAnsi"/>
          <w:b/>
        </w:rPr>
      </w:pPr>
    </w:p>
    <w:p w14:paraId="1873A405" w14:textId="77777777" w:rsidR="00562751" w:rsidRPr="00C80D42" w:rsidRDefault="00562751" w:rsidP="00562751">
      <w:pPr>
        <w:pStyle w:val="ListParagraph"/>
        <w:rPr>
          <w:rFonts w:asciiTheme="majorHAnsi" w:hAnsiTheme="majorHAnsi"/>
        </w:rPr>
      </w:pPr>
    </w:p>
    <w:p w14:paraId="366EB36B" w14:textId="77777777" w:rsidR="000322D7" w:rsidRPr="000322D7" w:rsidRDefault="00C80D42" w:rsidP="00C80D42">
      <w:pPr>
        <w:pStyle w:val="ListParagraph"/>
        <w:numPr>
          <w:ilvl w:val="0"/>
          <w:numId w:val="18"/>
        </w:numPr>
        <w:jc w:val="both"/>
        <w:rPr>
          <w:rFonts w:asciiTheme="majorHAnsi" w:hAnsiTheme="majorHAnsi"/>
          <w:b/>
        </w:rPr>
      </w:pPr>
      <w:r w:rsidRPr="000322D7">
        <w:rPr>
          <w:rFonts w:asciiTheme="majorHAnsi" w:hAnsiTheme="majorHAnsi"/>
          <w:b/>
        </w:rPr>
        <w:t xml:space="preserve">Praktický příklad: </w:t>
      </w:r>
    </w:p>
    <w:p w14:paraId="4FE5DA93" w14:textId="77777777" w:rsidR="00D95F87" w:rsidRDefault="00D95F87" w:rsidP="000322D7">
      <w:pPr>
        <w:pStyle w:val="ListParagraph"/>
        <w:ind w:left="1843"/>
        <w:jc w:val="both"/>
        <w:rPr>
          <w:rFonts w:asciiTheme="majorHAnsi" w:hAnsiTheme="majorHAnsi"/>
        </w:rPr>
      </w:pPr>
    </w:p>
    <w:p w14:paraId="3FFF16EA" w14:textId="4A3930FD" w:rsidR="00AA1E4C" w:rsidRPr="00C80D42" w:rsidRDefault="00C80D42" w:rsidP="007F0D32">
      <w:pPr>
        <w:pStyle w:val="ListParagraph"/>
        <w:tabs>
          <w:tab w:val="left" w:pos="1560"/>
        </w:tabs>
        <w:ind w:left="99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okusy o vrácení bobra evropského (</w:t>
      </w:r>
      <w:r w:rsidRPr="00980000">
        <w:rPr>
          <w:rFonts w:asciiTheme="majorHAnsi" w:hAnsiTheme="majorHAnsi"/>
          <w:i/>
        </w:rPr>
        <w:t>Castor fiber</w:t>
      </w:r>
      <w:r>
        <w:rPr>
          <w:rFonts w:asciiTheme="majorHAnsi" w:hAnsiTheme="majorHAnsi"/>
        </w:rPr>
        <w:t>) do české přírody skončily úspěch</w:t>
      </w:r>
      <w:r w:rsidR="007F0D32">
        <w:rPr>
          <w:rFonts w:asciiTheme="majorHAnsi" w:hAnsiTheme="majorHAnsi"/>
        </w:rPr>
        <w:t>e</w:t>
      </w:r>
      <w:r>
        <w:rPr>
          <w:rFonts w:asciiTheme="majorHAnsi" w:hAnsiTheme="majorHAnsi"/>
        </w:rPr>
        <w:t>m,</w:t>
      </w:r>
      <w:r w:rsidR="007F0D32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nesou s sebou ovšem i některé negativní důsledky. </w:t>
      </w:r>
      <w:r w:rsidR="002E3B14">
        <w:rPr>
          <w:rFonts w:asciiTheme="majorHAnsi" w:hAnsiTheme="majorHAnsi"/>
        </w:rPr>
        <w:t>Majitel B</w:t>
      </w:r>
      <w:r w:rsidR="00AA1E4C" w:rsidRPr="00C80D42">
        <w:rPr>
          <w:rFonts w:asciiTheme="majorHAnsi" w:hAnsiTheme="majorHAnsi"/>
        </w:rPr>
        <w:t>ratrušovského potoka v Šumperku si všiml velké bobří hráze, která na potoku vyrostla. Na potok je napojena čistírna odpadních vod a podle odborníků může v krajním případě v důsledku hráze dojít k neregulovatelnému průtoku čističky a k narušení čistírenského procesu, což by mělo závažné dopady na životní prostředí.</w:t>
      </w:r>
      <w:r w:rsidR="002E3B14">
        <w:rPr>
          <w:rFonts w:asciiTheme="majorHAnsi" w:hAnsiTheme="majorHAnsi"/>
        </w:rPr>
        <w:t xml:space="preserve"> Potok navíc sousedí s průmyslovou zónou, které hrozí zatopení.</w:t>
      </w:r>
      <w:r w:rsidR="006B3068">
        <w:rPr>
          <w:rFonts w:asciiTheme="majorHAnsi" w:hAnsiTheme="majorHAnsi"/>
        </w:rPr>
        <w:t xml:space="preserve"> Vedle toho jsou bobři čím dál více aktivnější i v okolí potoka – dokonce došlo k poškození plotů </w:t>
      </w:r>
      <w:r w:rsidR="00980000">
        <w:rPr>
          <w:rFonts w:asciiTheme="majorHAnsi" w:hAnsiTheme="majorHAnsi"/>
        </w:rPr>
        <w:t xml:space="preserve">rodinných domů </w:t>
      </w:r>
      <w:r w:rsidR="006B3068">
        <w:rPr>
          <w:rFonts w:asciiTheme="majorHAnsi" w:hAnsiTheme="majorHAnsi"/>
        </w:rPr>
        <w:t>i poranění několika zemědělských a domácích zvířat.</w:t>
      </w:r>
    </w:p>
    <w:p w14:paraId="381EDCDC" w14:textId="77777777" w:rsidR="00AA1E4C" w:rsidRPr="00C80D42" w:rsidRDefault="00AA1E4C" w:rsidP="000322D7">
      <w:pPr>
        <w:pStyle w:val="ListParagraph"/>
        <w:ind w:left="1843"/>
        <w:jc w:val="both"/>
        <w:rPr>
          <w:rFonts w:asciiTheme="majorHAnsi" w:hAnsiTheme="majorHAnsi"/>
        </w:rPr>
      </w:pPr>
    </w:p>
    <w:p w14:paraId="130BB333" w14:textId="44F5DBBA" w:rsidR="00AA1E4C" w:rsidRDefault="002E3B14" w:rsidP="000322D7">
      <w:pPr>
        <w:pStyle w:val="ListParagraph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raďte majiteli potoka, jak se se situací vypořádat. </w:t>
      </w:r>
      <w:r w:rsidR="00AA1E4C" w:rsidRPr="00C80D42">
        <w:rPr>
          <w:rFonts w:asciiTheme="majorHAnsi" w:hAnsiTheme="majorHAnsi"/>
        </w:rPr>
        <w:t>Na koho se má obrátit</w:t>
      </w:r>
      <w:r>
        <w:rPr>
          <w:rFonts w:asciiTheme="majorHAnsi" w:hAnsiTheme="majorHAnsi"/>
        </w:rPr>
        <w:t xml:space="preserve"> a o </w:t>
      </w:r>
      <w:r w:rsidR="00FB2944">
        <w:rPr>
          <w:rFonts w:asciiTheme="majorHAnsi" w:hAnsiTheme="majorHAnsi"/>
        </w:rPr>
        <w:t xml:space="preserve">jaký právní akt (rozhodnutí) má </w:t>
      </w:r>
      <w:r>
        <w:rPr>
          <w:rFonts w:asciiTheme="majorHAnsi" w:hAnsiTheme="majorHAnsi"/>
        </w:rPr>
        <w:t>požádat?</w:t>
      </w:r>
    </w:p>
    <w:p w14:paraId="02F7188F" w14:textId="77777777" w:rsidR="007F0D32" w:rsidRDefault="00FB2944" w:rsidP="000322D7">
      <w:pPr>
        <w:pStyle w:val="ListParagraph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Může do řízení o vydání potřebného povolení vstoupit jako účastník ekologický spolek?</w:t>
      </w:r>
    </w:p>
    <w:p w14:paraId="5C75DD18" w14:textId="77777777" w:rsidR="007F0D32" w:rsidRDefault="007F0D32" w:rsidP="007F0D32">
      <w:pPr>
        <w:pStyle w:val="ListParagraph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Hrozí majiteli rybníka správněprávní nebo dokonce trestněprávní postih, pokud se rozhodne zastřelit bobra, který mu ničí majetek (legálně drženou střelnou zbraní)?</w:t>
      </w:r>
    </w:p>
    <w:p w14:paraId="42E665BF" w14:textId="53ACF58C" w:rsidR="002E3B14" w:rsidRDefault="00FB2944" w:rsidP="000322D7">
      <w:pPr>
        <w:pStyle w:val="ListParagraph"/>
        <w:numPr>
          <w:ilvl w:val="0"/>
          <w:numId w:val="17"/>
        </w:numPr>
        <w:ind w:left="1843" w:firstLine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znikne </w:t>
      </w:r>
      <w:r w:rsidR="002E3B14">
        <w:rPr>
          <w:rFonts w:asciiTheme="majorHAnsi" w:hAnsiTheme="majorHAnsi"/>
        </w:rPr>
        <w:t>majitel</w:t>
      </w:r>
      <w:r>
        <w:rPr>
          <w:rFonts w:asciiTheme="majorHAnsi" w:hAnsiTheme="majorHAnsi"/>
        </w:rPr>
        <w:t>i</w:t>
      </w:r>
      <w:r w:rsidR="002E3B14">
        <w:rPr>
          <w:rFonts w:asciiTheme="majorHAnsi" w:hAnsiTheme="majorHAnsi"/>
        </w:rPr>
        <w:t xml:space="preserve"> potoka nárok na náhradu škody za pokácené stromy, které se nacházejí na jeho pozemku</w:t>
      </w:r>
      <w:r w:rsidR="009431EB">
        <w:rPr>
          <w:rFonts w:asciiTheme="majorHAnsi" w:hAnsiTheme="majorHAnsi"/>
        </w:rPr>
        <w:t>,</w:t>
      </w:r>
      <w:r w:rsidR="002E3B14">
        <w:rPr>
          <w:rFonts w:asciiTheme="majorHAnsi" w:hAnsiTheme="majorHAnsi"/>
        </w:rPr>
        <w:t xml:space="preserve"> a dále za poškozený plot a </w:t>
      </w:r>
      <w:r w:rsidR="0017509A">
        <w:rPr>
          <w:rFonts w:asciiTheme="majorHAnsi" w:hAnsiTheme="majorHAnsi"/>
        </w:rPr>
        <w:t xml:space="preserve">ošetření svého </w:t>
      </w:r>
      <w:r w:rsidR="002E3B14">
        <w:rPr>
          <w:rFonts w:asciiTheme="majorHAnsi" w:hAnsiTheme="majorHAnsi"/>
        </w:rPr>
        <w:t>jediné</w:t>
      </w:r>
      <w:r w:rsidR="0017509A">
        <w:rPr>
          <w:rFonts w:asciiTheme="majorHAnsi" w:hAnsiTheme="majorHAnsi"/>
        </w:rPr>
        <w:t>ho</w:t>
      </w:r>
      <w:r w:rsidR="002E3B14">
        <w:rPr>
          <w:rFonts w:asciiTheme="majorHAnsi" w:hAnsiTheme="majorHAnsi"/>
        </w:rPr>
        <w:t xml:space="preserve"> zvíře</w:t>
      </w:r>
      <w:r w:rsidR="0017509A">
        <w:rPr>
          <w:rFonts w:asciiTheme="majorHAnsi" w:hAnsiTheme="majorHAnsi"/>
        </w:rPr>
        <w:t>te</w:t>
      </w:r>
      <w:r w:rsidR="002E3B14">
        <w:rPr>
          <w:rFonts w:asciiTheme="majorHAnsi" w:hAnsiTheme="majorHAnsi"/>
        </w:rPr>
        <w:t xml:space="preserve"> (hlídacího psa)</w:t>
      </w:r>
      <w:r w:rsidR="0017509A">
        <w:rPr>
          <w:rFonts w:asciiTheme="majorHAnsi" w:hAnsiTheme="majorHAnsi"/>
        </w:rPr>
        <w:t>, které bylo bobry poraněno</w:t>
      </w:r>
      <w:r w:rsidR="000322D7">
        <w:rPr>
          <w:rFonts w:asciiTheme="majorHAnsi" w:hAnsiTheme="majorHAnsi"/>
        </w:rPr>
        <w:t>?</w:t>
      </w:r>
      <w:r w:rsidR="002E3B14">
        <w:rPr>
          <w:rFonts w:asciiTheme="majorHAnsi" w:hAnsiTheme="majorHAnsi"/>
        </w:rPr>
        <w:t xml:space="preserve"> </w:t>
      </w:r>
    </w:p>
    <w:p w14:paraId="3A684BAD" w14:textId="77777777" w:rsidR="00FB2944" w:rsidRDefault="00FB2944" w:rsidP="00FB2944">
      <w:pPr>
        <w:pStyle w:val="ListParagraph"/>
        <w:ind w:left="1843"/>
        <w:jc w:val="both"/>
        <w:rPr>
          <w:rFonts w:asciiTheme="majorHAnsi" w:hAnsiTheme="majorHAnsi"/>
        </w:rPr>
      </w:pPr>
    </w:p>
    <w:p w14:paraId="7DA743F6" w14:textId="63498EF0" w:rsidR="00FB2944" w:rsidRPr="00FB2944" w:rsidRDefault="00FB2944" w:rsidP="00FB2944">
      <w:pPr>
        <w:ind w:firstLine="708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</w:t>
      </w:r>
      <w:r w:rsidRPr="00FB2944">
        <w:rPr>
          <w:rFonts w:asciiTheme="majorHAnsi" w:hAnsiTheme="majorHAnsi"/>
          <w:b/>
        </w:rPr>
        <w:t xml:space="preserve">) </w:t>
      </w:r>
      <w:r>
        <w:rPr>
          <w:rFonts w:asciiTheme="majorHAnsi" w:hAnsiTheme="majorHAnsi"/>
          <w:b/>
        </w:rPr>
        <w:t>Kreativní</w:t>
      </w:r>
      <w:r w:rsidRPr="00FB2944">
        <w:rPr>
          <w:rFonts w:asciiTheme="majorHAnsi" w:hAnsiTheme="majorHAnsi"/>
          <w:b/>
        </w:rPr>
        <w:t xml:space="preserve"> úkol</w:t>
      </w:r>
    </w:p>
    <w:p w14:paraId="14E71EFE" w14:textId="2B3A0224" w:rsidR="00FB2944" w:rsidRPr="00FB2944" w:rsidRDefault="00FB2944" w:rsidP="00FB2944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</w:rPr>
      </w:pPr>
      <w:r w:rsidRPr="00FB2944">
        <w:rPr>
          <w:rFonts w:asciiTheme="majorHAnsi" w:hAnsiTheme="majorHAnsi"/>
        </w:rPr>
        <w:t xml:space="preserve">Představte ochranný režim chráněného zájmu přiřazeného k Vašemu jménu (viz níže), a to tak, že vytvoříte </w:t>
      </w:r>
      <w:r>
        <w:rPr>
          <w:rFonts w:asciiTheme="majorHAnsi" w:hAnsiTheme="majorHAnsi"/>
        </w:rPr>
        <w:t xml:space="preserve">a do plnění vložíte </w:t>
      </w:r>
      <w:r w:rsidRPr="00FB2944">
        <w:rPr>
          <w:rFonts w:asciiTheme="majorHAnsi" w:hAnsiTheme="majorHAnsi"/>
        </w:rPr>
        <w:t>poster (obrázek/koláž).</w:t>
      </w:r>
    </w:p>
    <w:p w14:paraId="019CBC09" w14:textId="0DF32A5B" w:rsidR="00FB2944" w:rsidRPr="00FB2944" w:rsidRDefault="00FB2944" w:rsidP="00FB2944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oster by měl obsahovat základní informace ve smyslu</w:t>
      </w:r>
      <w:r w:rsidRPr="00FB2944">
        <w:rPr>
          <w:rFonts w:asciiTheme="majorHAnsi" w:hAnsiTheme="majorHAnsi"/>
        </w:rPr>
        <w:t>:</w:t>
      </w:r>
    </w:p>
    <w:p w14:paraId="64B61C37" w14:textId="6FAEBABA" w:rsidR="00FB2944" w:rsidRPr="007F0D32" w:rsidRDefault="00FB2944" w:rsidP="007F0D32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</w:rPr>
      </w:pPr>
      <w:r w:rsidRPr="00FB2944">
        <w:rPr>
          <w:rFonts w:asciiTheme="majorHAnsi" w:hAnsiTheme="majorHAnsi"/>
        </w:rPr>
        <w:t>1) Z čeho Vaše ochrana vyplývá (přímo ze zákona/ze zákona a nějakého vyhlášení, zanesení do seznamu, registrace)</w:t>
      </w:r>
      <w:r w:rsidR="007F0D32">
        <w:rPr>
          <w:rFonts w:asciiTheme="majorHAnsi" w:hAnsiTheme="majorHAnsi"/>
        </w:rPr>
        <w:t xml:space="preserve"> a v čem spočívá</w:t>
      </w:r>
      <w:r w:rsidRPr="00FB2944">
        <w:rPr>
          <w:rFonts w:asciiTheme="majorHAnsi" w:hAnsiTheme="majorHAnsi"/>
        </w:rPr>
        <w:t>. Soustřeďte se výhradě na zákon č. 114/1992 Sb.; ochrana podle jiných předpisů není podstatná. Konkrétní informace dohledáte na internetu, např. v územně plánovací dokumentac</w:t>
      </w:r>
      <w:r>
        <w:rPr>
          <w:rFonts w:asciiTheme="majorHAnsi" w:hAnsiTheme="majorHAnsi"/>
        </w:rPr>
        <w:t>i</w:t>
      </w:r>
      <w:r w:rsidRPr="00FB2944">
        <w:rPr>
          <w:rFonts w:asciiTheme="majorHAnsi" w:hAnsiTheme="majorHAnsi"/>
        </w:rPr>
        <w:t xml:space="preserve"> nebo přístupných databázích jako </w:t>
      </w:r>
      <w:hyperlink r:id="rId7" w:history="1">
        <w:r>
          <w:rPr>
            <w:rStyle w:val="Hyperlink"/>
          </w:rPr>
          <w:t>https://drusop.nature.cz/portal/</w:t>
        </w:r>
      </w:hyperlink>
      <w:r w:rsidR="007F0D32">
        <w:rPr>
          <w:rStyle w:val="Hyperlink"/>
        </w:rPr>
        <w:t xml:space="preserve"> </w:t>
      </w:r>
      <w:r w:rsidR="007F0D32" w:rsidRPr="007F0D32">
        <w:rPr>
          <w:rFonts w:asciiTheme="majorHAnsi" w:hAnsiTheme="majorHAnsi"/>
        </w:rPr>
        <w:t>Nepište, k</w:t>
      </w:r>
      <w:r w:rsidRPr="007F0D32">
        <w:rPr>
          <w:rFonts w:asciiTheme="majorHAnsi" w:hAnsiTheme="majorHAnsi"/>
        </w:rPr>
        <w:t>dy je možné se od stanovené ochrany odchýlit</w:t>
      </w:r>
      <w:r w:rsidR="007F0D32" w:rsidRPr="007F0D32">
        <w:rPr>
          <w:rFonts w:asciiTheme="majorHAnsi" w:hAnsiTheme="majorHAnsi"/>
        </w:rPr>
        <w:t xml:space="preserve"> – s tím budeme pracovat na semináři.</w:t>
      </w:r>
    </w:p>
    <w:p w14:paraId="6491F66F" w14:textId="1A4E9F28" w:rsidR="00FB2944" w:rsidRPr="007F0D32" w:rsidRDefault="00FB2944" w:rsidP="00B57DD7">
      <w:pPr>
        <w:pStyle w:val="ListParagraph"/>
        <w:numPr>
          <w:ilvl w:val="0"/>
          <w:numId w:val="17"/>
        </w:numPr>
        <w:jc w:val="both"/>
        <w:rPr>
          <w:rFonts w:asciiTheme="majorHAnsi" w:hAnsiTheme="majorHAnsi"/>
        </w:rPr>
      </w:pPr>
      <w:r w:rsidRPr="007F0D32">
        <w:rPr>
          <w:rFonts w:asciiTheme="majorHAnsi" w:hAnsiTheme="majorHAnsi"/>
        </w:rPr>
        <w:t xml:space="preserve">Nemusí to být na úrovni National Geographic, </w:t>
      </w:r>
      <w:r w:rsidRPr="007F0D32">
        <w:rPr>
          <w:rFonts w:asciiTheme="majorHAnsi" w:hAnsiTheme="majorHAnsi"/>
        </w:rPr>
        <w:t xml:space="preserve">plně </w:t>
      </w:r>
      <w:r w:rsidRPr="007F0D32">
        <w:rPr>
          <w:rFonts w:asciiTheme="majorHAnsi" w:hAnsiTheme="majorHAnsi"/>
        </w:rPr>
        <w:t>postačuje i úroveň „malování ve Windows“</w:t>
      </w:r>
      <w:r w:rsidRPr="007F0D32">
        <w:rPr>
          <w:rFonts w:asciiTheme="majorHAnsi" w:hAnsiTheme="majorHAnsi"/>
        </w:rPr>
        <w:t xml:space="preserve"> (</w:t>
      </w:r>
      <w:r w:rsidR="007F0D32">
        <w:rPr>
          <w:rFonts w:asciiTheme="majorHAnsi" w:hAnsiTheme="majorHAnsi"/>
        </w:rPr>
        <w:t xml:space="preserve">obrázek + </w:t>
      </w:r>
      <w:r w:rsidRPr="007F0D32">
        <w:rPr>
          <w:rFonts w:asciiTheme="majorHAnsi" w:hAnsiTheme="majorHAnsi"/>
        </w:rPr>
        <w:t>stručné info</w:t>
      </w:r>
      <w:r w:rsidRPr="007F0D32">
        <w:rPr>
          <w:rFonts w:asciiTheme="majorHAnsi" w:hAnsiTheme="majorHAnsi"/>
        </w:rPr>
        <w:t xml:space="preserve"> ve zkratce nebo v</w:t>
      </w:r>
      <w:r w:rsidRPr="007F0D32">
        <w:rPr>
          <w:rFonts w:asciiTheme="majorHAnsi" w:hAnsiTheme="majorHAnsi"/>
        </w:rPr>
        <w:t> </w:t>
      </w:r>
      <w:r w:rsidRPr="007F0D32">
        <w:rPr>
          <w:rFonts w:asciiTheme="majorHAnsi" w:hAnsiTheme="majorHAnsi"/>
        </w:rPr>
        <w:t>bodech</w:t>
      </w:r>
      <w:r w:rsidRPr="007F0D32">
        <w:rPr>
          <w:rFonts w:asciiTheme="majorHAnsi" w:hAnsiTheme="majorHAnsi"/>
        </w:rPr>
        <w:t>)</w:t>
      </w:r>
      <w:r w:rsidRPr="007F0D32">
        <w:rPr>
          <w:rFonts w:asciiTheme="majorHAnsi" w:hAnsiTheme="majorHAnsi"/>
        </w:rPr>
        <w:t>. Memes appreciated.</w:t>
      </w:r>
    </w:p>
    <w:p w14:paraId="13581311" w14:textId="77777777" w:rsidR="00FB2944" w:rsidRPr="00FB2944" w:rsidRDefault="00FB2944" w:rsidP="00FB2944">
      <w:pPr>
        <w:jc w:val="both"/>
        <w:rPr>
          <w:rFonts w:asciiTheme="majorHAnsi" w:hAnsiTheme="majorHAnsi"/>
        </w:rPr>
      </w:pPr>
    </w:p>
    <w:p w14:paraId="1C591BD2" w14:textId="77777777" w:rsidR="006505E5" w:rsidRPr="000322D7" w:rsidRDefault="006505E5" w:rsidP="006505E5">
      <w:pPr>
        <w:jc w:val="both"/>
        <w:rPr>
          <w:rFonts w:asciiTheme="majorHAnsi" w:hAnsiTheme="majorHAnsi"/>
          <w:b/>
        </w:rPr>
      </w:pPr>
      <w:r w:rsidRPr="000322D7">
        <w:rPr>
          <w:rFonts w:asciiTheme="majorHAnsi" w:hAnsiTheme="majorHAnsi"/>
          <w:b/>
        </w:rPr>
        <w:t>Zdroje:</w:t>
      </w:r>
    </w:p>
    <w:p w14:paraId="218D10DF" w14:textId="77777777" w:rsidR="006505E5" w:rsidRPr="002E3B14" w:rsidRDefault="006505E5" w:rsidP="006505E5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 w:rsidRPr="002E3B14">
        <w:rPr>
          <w:rFonts w:asciiTheme="majorHAnsi" w:hAnsiTheme="majorHAnsi"/>
        </w:rPr>
        <w:t>Zákon č. 114/1992 Sb., o ochraně přírody a krajiny</w:t>
      </w:r>
    </w:p>
    <w:p w14:paraId="3BCCFCB9" w14:textId="77777777" w:rsidR="006505E5" w:rsidRPr="002E3B14" w:rsidRDefault="006505E5" w:rsidP="006505E5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 w:rsidRPr="002E3B14">
        <w:rPr>
          <w:rFonts w:asciiTheme="majorHAnsi" w:hAnsiTheme="majorHAnsi"/>
        </w:rPr>
        <w:t>Zákon č. 115/2000 Sb., o poskytování náhrad škod způsobených vybraný</w:t>
      </w:r>
      <w:r>
        <w:rPr>
          <w:rFonts w:asciiTheme="majorHAnsi" w:hAnsiTheme="majorHAnsi"/>
        </w:rPr>
        <w:t>mi zvláště chráněnými živočichy</w:t>
      </w:r>
    </w:p>
    <w:p w14:paraId="42082A83" w14:textId="77777777" w:rsidR="006505E5" w:rsidRDefault="006505E5" w:rsidP="006505E5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 w:rsidRPr="002E3B14">
        <w:rPr>
          <w:rFonts w:asciiTheme="majorHAnsi" w:hAnsiTheme="majorHAnsi"/>
        </w:rPr>
        <w:t>Bratušovský potok – různá média.</w:t>
      </w:r>
    </w:p>
    <w:p w14:paraId="4E53AD3E" w14:textId="77777777" w:rsidR="00965736" w:rsidRDefault="00965736" w:rsidP="006505E5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Jančářová, I. a kol. Právo životního prostředí: Zvláštní část (2015)</w:t>
      </w:r>
    </w:p>
    <w:p w14:paraId="7B2A1290" w14:textId="77777777" w:rsidR="00965736" w:rsidRDefault="00965736" w:rsidP="006505E5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Jančářová, I. Právo životního prostředí pro bakaláře (2019)</w:t>
      </w:r>
    </w:p>
    <w:p w14:paraId="181725DC" w14:textId="77777777" w:rsidR="00965736" w:rsidRDefault="00965736" w:rsidP="006505E5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omáčka, V. a kol. Zákon o ochraně přírody a krajiny. Komentář (Beck, 2017)</w:t>
      </w:r>
    </w:p>
    <w:p w14:paraId="66C111F0" w14:textId="77777777" w:rsidR="00D95F87" w:rsidRDefault="00D95F87" w:rsidP="00D95F87">
      <w:pPr>
        <w:pStyle w:val="ListParagraph"/>
        <w:ind w:left="1843"/>
        <w:jc w:val="both"/>
        <w:rPr>
          <w:rFonts w:asciiTheme="majorHAnsi" w:hAnsiTheme="majorHAnsi"/>
        </w:rPr>
      </w:pPr>
    </w:p>
    <w:p w14:paraId="43FAC287" w14:textId="77777777" w:rsidR="00677906" w:rsidRDefault="00677906" w:rsidP="00677906">
      <w:pPr>
        <w:pStyle w:val="ListParagraph"/>
        <w:spacing w:after="0"/>
        <w:jc w:val="both"/>
        <w:rPr>
          <w:rFonts w:asciiTheme="majorHAnsi" w:hAnsiTheme="majorHAnsi"/>
        </w:rPr>
      </w:pPr>
    </w:p>
    <w:p w14:paraId="06058DE9" w14:textId="77777777" w:rsidR="00677906" w:rsidRDefault="00677906" w:rsidP="00677906">
      <w:pPr>
        <w:spacing w:after="0"/>
        <w:jc w:val="both"/>
        <w:rPr>
          <w:rFonts w:asciiTheme="majorHAnsi" w:hAnsiTheme="majorHAnsi"/>
        </w:rPr>
      </w:pPr>
    </w:p>
    <w:tbl>
      <w:tblPr>
        <w:tblW w:w="9309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5"/>
        <w:gridCol w:w="66"/>
        <w:gridCol w:w="7258"/>
      </w:tblGrid>
      <w:tr w:rsidR="00C931DC" w:rsidRPr="00677906" w14:paraId="6E6FF368" w14:textId="77777777" w:rsidTr="00FB2944">
        <w:trPr>
          <w:tblCellSpacing w:w="15" w:type="dxa"/>
        </w:trPr>
        <w:tc>
          <w:tcPr>
            <w:tcW w:w="1940" w:type="dxa"/>
          </w:tcPr>
          <w:p w14:paraId="1E21E775" w14:textId="02B0244B" w:rsidR="00C931DC" w:rsidRPr="00677906" w:rsidRDefault="007F0D32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--------------------------</w:t>
            </w:r>
          </w:p>
        </w:tc>
        <w:tc>
          <w:tcPr>
            <w:tcW w:w="0" w:type="auto"/>
            <w:vAlign w:val="center"/>
          </w:tcPr>
          <w:p w14:paraId="15B935B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</w:tcPr>
          <w:p w14:paraId="7D4F8360" w14:textId="2D54D361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</w:tr>
      <w:tr w:rsidR="00C931DC" w:rsidRPr="00677906" w14:paraId="2AD1AF7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7D9CE99" w14:textId="650FC557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Bulička, Ondřej</w:t>
            </w:r>
          </w:p>
        </w:tc>
        <w:tc>
          <w:tcPr>
            <w:tcW w:w="0" w:type="auto"/>
            <w:vAlign w:val="center"/>
          </w:tcPr>
          <w:p w14:paraId="59D79A1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F408F99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n</w:t>
            </w:r>
            <w:r w:rsidRPr="005E284D">
              <w:rPr>
                <w:rFonts w:asciiTheme="majorHAnsi" w:hAnsiTheme="majorHAnsi"/>
              </w:rPr>
              <w:t>árodní přírodní památka Na Adamcích</w:t>
            </w:r>
            <w:r>
              <w:rPr>
                <w:rFonts w:asciiTheme="majorHAnsi" w:hAnsiTheme="majorHAnsi"/>
              </w:rPr>
              <w:t xml:space="preserve"> (u Strážovic)</w:t>
            </w:r>
          </w:p>
        </w:tc>
      </w:tr>
      <w:tr w:rsidR="00C931DC" w:rsidRPr="00677906" w14:paraId="535420F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945E5CA" w14:textId="05603BF8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Burger, Václav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198D43A3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B68821B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skupina památných stromů - t</w:t>
            </w:r>
            <w:r w:rsidRPr="00414165">
              <w:rPr>
                <w:rFonts w:asciiTheme="majorHAnsi" w:hAnsiTheme="majorHAnsi"/>
              </w:rPr>
              <w:t>opoly v parku</w:t>
            </w:r>
            <w:r>
              <w:rPr>
                <w:rFonts w:asciiTheme="majorHAnsi" w:hAnsiTheme="majorHAnsi"/>
              </w:rPr>
              <w:t xml:space="preserve"> v obci </w:t>
            </w:r>
            <w:r w:rsidRPr="00414165">
              <w:rPr>
                <w:rFonts w:asciiTheme="majorHAnsi" w:hAnsiTheme="majorHAnsi"/>
              </w:rPr>
              <w:t>Velká Bystřice</w:t>
            </w:r>
            <w:r>
              <w:rPr>
                <w:rFonts w:asciiTheme="majorHAnsi" w:hAnsiTheme="majorHAnsi"/>
              </w:rPr>
              <w:t xml:space="preserve"> (okr. Olomouc)</w:t>
            </w:r>
          </w:p>
        </w:tc>
      </w:tr>
      <w:tr w:rsidR="00C931DC" w:rsidRPr="00677906" w14:paraId="4FCD1403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D82B2A6" w14:textId="0E72AEEA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Ehrenbergerová, Nina</w:t>
            </w:r>
          </w:p>
        </w:tc>
        <w:tc>
          <w:tcPr>
            <w:tcW w:w="0" w:type="auto"/>
            <w:vAlign w:val="center"/>
          </w:tcPr>
          <w:p w14:paraId="7A0C663D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8BB2D7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jezero Kristýna (okr. Liberec)</w:t>
            </w:r>
          </w:p>
        </w:tc>
      </w:tr>
      <w:tr w:rsidR="00C931DC" w:rsidRPr="00677906" w14:paraId="2F2692E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09859DBF" w14:textId="2D0D5FB1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Hartingerová, Emma</w:t>
            </w:r>
          </w:p>
        </w:tc>
        <w:tc>
          <w:tcPr>
            <w:tcW w:w="0" w:type="auto"/>
            <w:vAlign w:val="center"/>
          </w:tcPr>
          <w:p w14:paraId="66015604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C4DC90B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j</w:t>
            </w:r>
            <w:r w:rsidRPr="001537BD">
              <w:rPr>
                <w:rFonts w:asciiTheme="majorHAnsi" w:hAnsiTheme="majorHAnsi"/>
              </w:rPr>
              <w:t xml:space="preserve">eskyně Na Turoldu </w:t>
            </w:r>
            <w:r>
              <w:rPr>
                <w:rFonts w:asciiTheme="majorHAnsi" w:hAnsiTheme="majorHAnsi"/>
              </w:rPr>
              <w:t>(u Mikulova)</w:t>
            </w:r>
          </w:p>
        </w:tc>
      </w:tr>
      <w:tr w:rsidR="00C931DC" w:rsidRPr="00677906" w14:paraId="7C061799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EFD2AB3" w14:textId="5A2A0CD3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Kovalčík, Michal</w:t>
            </w:r>
          </w:p>
        </w:tc>
        <w:tc>
          <w:tcPr>
            <w:tcW w:w="0" w:type="auto"/>
            <w:vAlign w:val="center"/>
          </w:tcPr>
          <w:p w14:paraId="315BF2B0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F7A25B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památka </w:t>
            </w:r>
            <w:r w:rsidRPr="000D39CD">
              <w:rPr>
                <w:rFonts w:asciiTheme="majorHAnsi" w:hAnsiTheme="majorHAnsi"/>
              </w:rPr>
              <w:t>Holásecká jezera</w:t>
            </w:r>
            <w:r>
              <w:rPr>
                <w:rFonts w:asciiTheme="majorHAnsi" w:hAnsiTheme="majorHAnsi"/>
              </w:rPr>
              <w:t xml:space="preserve"> (Brno – město)</w:t>
            </w:r>
          </w:p>
        </w:tc>
      </w:tr>
      <w:tr w:rsidR="00C931DC" w:rsidRPr="00677906" w14:paraId="2F34795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399D0AE6" w14:textId="6628DE00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Pekárková, Klára</w:t>
            </w:r>
          </w:p>
        </w:tc>
        <w:tc>
          <w:tcPr>
            <w:tcW w:w="0" w:type="auto"/>
            <w:vAlign w:val="center"/>
          </w:tcPr>
          <w:p w14:paraId="58B7ED19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30FC63B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</w:t>
            </w:r>
            <w:r w:rsidRPr="00306A9F">
              <w:rPr>
                <w:rFonts w:asciiTheme="majorHAnsi" w:hAnsiTheme="majorHAnsi"/>
              </w:rPr>
              <w:t>ostřice ječmenovitá</w:t>
            </w:r>
            <w:r>
              <w:rPr>
                <w:rFonts w:asciiTheme="majorHAnsi" w:hAnsiTheme="majorHAnsi"/>
              </w:rPr>
              <w:t xml:space="preserve"> (</w:t>
            </w:r>
            <w:r w:rsidRPr="00306A9F">
              <w:rPr>
                <w:rFonts w:asciiTheme="majorHAnsi" w:hAnsiTheme="majorHAnsi"/>
                <w:i/>
              </w:rPr>
              <w:t>Carex hordeistichos</w:t>
            </w:r>
            <w:r>
              <w:rPr>
                <w:rFonts w:asciiTheme="majorHAnsi" w:hAnsiTheme="majorHAnsi"/>
              </w:rPr>
              <w:t>), která vyrostla na zemědělském poli ječmene setého (</w:t>
            </w:r>
            <w:r w:rsidRPr="00306A9F">
              <w:rPr>
                <w:rFonts w:asciiTheme="majorHAnsi" w:hAnsiTheme="majorHAnsi"/>
                <w:i/>
              </w:rPr>
              <w:t>Hordeum vulgare L.</w:t>
            </w:r>
            <w:r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07AB6D13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0C7958D2" w14:textId="6502A5BC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Šlechta, Jan</w:t>
            </w:r>
          </w:p>
        </w:tc>
        <w:tc>
          <w:tcPr>
            <w:tcW w:w="0" w:type="auto"/>
            <w:vAlign w:val="center"/>
          </w:tcPr>
          <w:p w14:paraId="26511947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04379F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přírodní rezervace </w:t>
            </w:r>
            <w:r w:rsidRPr="000D39CD">
              <w:rPr>
                <w:rFonts w:asciiTheme="majorHAnsi" w:hAnsiTheme="majorHAnsi"/>
              </w:rPr>
              <w:t>Bosonožský hájek</w:t>
            </w:r>
            <w:r>
              <w:rPr>
                <w:rFonts w:asciiTheme="majorHAnsi" w:hAnsiTheme="majorHAnsi"/>
              </w:rPr>
              <w:t xml:space="preserve"> (Brno – město)</w:t>
            </w:r>
          </w:p>
        </w:tc>
      </w:tr>
      <w:tr w:rsidR="00C931DC" w:rsidRPr="00677906" w14:paraId="4C49B0C3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684320A" w14:textId="334EC0C6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Wranová, Sára</w:t>
            </w:r>
          </w:p>
        </w:tc>
        <w:tc>
          <w:tcPr>
            <w:tcW w:w="0" w:type="auto"/>
            <w:vAlign w:val="center"/>
          </w:tcPr>
          <w:p w14:paraId="2880960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8096A8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</w:t>
            </w:r>
            <w:r w:rsidRPr="00600ECC">
              <w:rPr>
                <w:rFonts w:asciiTheme="majorHAnsi" w:hAnsiTheme="majorHAnsi"/>
              </w:rPr>
              <w:t>řírodní park Jevišovka</w:t>
            </w:r>
            <w:r>
              <w:rPr>
                <w:rFonts w:asciiTheme="majorHAnsi" w:hAnsiTheme="majorHAnsi"/>
              </w:rPr>
              <w:t xml:space="preserve"> (u Znojma)</w:t>
            </w:r>
          </w:p>
        </w:tc>
      </w:tr>
      <w:tr w:rsidR="00C931DC" w:rsidRPr="00677906" w14:paraId="0129555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20F0740" w14:textId="2C0E78CA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Kiovský, Lukáš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5595F6F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753158D2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</w:t>
            </w:r>
            <w:r w:rsidRPr="00A64236">
              <w:rPr>
                <w:rFonts w:asciiTheme="majorHAnsi" w:hAnsiTheme="majorHAnsi"/>
              </w:rPr>
              <w:t>chřástal polní (</w:t>
            </w:r>
            <w:r w:rsidRPr="00A64236">
              <w:rPr>
                <w:rFonts w:asciiTheme="majorHAnsi" w:hAnsiTheme="majorHAnsi"/>
                <w:i/>
              </w:rPr>
              <w:t>Crex crex</w:t>
            </w:r>
            <w:r w:rsidRPr="00A64236"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03C0D862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29BCD256" w14:textId="5BE763FD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Kobrlová, Kateřina</w:t>
            </w:r>
          </w:p>
        </w:tc>
        <w:tc>
          <w:tcPr>
            <w:tcW w:w="0" w:type="auto"/>
            <w:vAlign w:val="center"/>
          </w:tcPr>
          <w:p w14:paraId="4BDE0941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015EA0E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lípa </w:t>
            </w:r>
            <w:r w:rsidRPr="000D39CD">
              <w:rPr>
                <w:rFonts w:asciiTheme="majorHAnsi" w:hAnsiTheme="majorHAnsi"/>
              </w:rPr>
              <w:t>(</w:t>
            </w:r>
            <w:r w:rsidRPr="000D39CD">
              <w:rPr>
                <w:rFonts w:asciiTheme="majorHAnsi" w:hAnsiTheme="majorHAnsi"/>
                <w:i/>
              </w:rPr>
              <w:t>Tilia cordata Mill.</w:t>
            </w:r>
            <w:r w:rsidRPr="000D39CD">
              <w:rPr>
                <w:rFonts w:asciiTheme="majorHAnsi" w:hAnsiTheme="majorHAnsi"/>
              </w:rPr>
              <w:t>)</w:t>
            </w:r>
            <w:r>
              <w:rPr>
                <w:rFonts w:asciiTheme="majorHAnsi" w:hAnsiTheme="majorHAnsi"/>
              </w:rPr>
              <w:t xml:space="preserve"> v městském parku (žádná zvláštní ochrana)</w:t>
            </w:r>
          </w:p>
        </w:tc>
      </w:tr>
      <w:tr w:rsidR="00C931DC" w:rsidRPr="00677906" w14:paraId="422717A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1839CB0C" w14:textId="7FD2C6D9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Poláček, Albert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7C2F3B9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B0ECEF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místní (lokální) územní systém ekologické stability (ÚSES) města Litomyšl</w:t>
            </w:r>
          </w:p>
        </w:tc>
      </w:tr>
      <w:tr w:rsidR="00C931DC" w:rsidRPr="00677906" w14:paraId="36D37BBE" w14:textId="77777777" w:rsidTr="00A13E44">
        <w:trPr>
          <w:tblCellSpacing w:w="15" w:type="dxa"/>
        </w:trPr>
        <w:tc>
          <w:tcPr>
            <w:tcW w:w="1940" w:type="dxa"/>
          </w:tcPr>
          <w:p w14:paraId="70C40CEE" w14:textId="7341FEC9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Stuchlíková, Kristýna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2C30F26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</w:tcPr>
          <w:p w14:paraId="6CD15C6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je registrovaný významný krajinný prvek </w:t>
            </w:r>
            <w:r w:rsidRPr="006505E5">
              <w:rPr>
                <w:rFonts w:asciiTheme="majorHAnsi" w:hAnsiTheme="majorHAnsi"/>
              </w:rPr>
              <w:t>Křemenný val u Mlýnů</w:t>
            </w:r>
            <w:r>
              <w:rPr>
                <w:rFonts w:asciiTheme="majorHAnsi" w:hAnsiTheme="majorHAnsi"/>
              </w:rPr>
              <w:t xml:space="preserve"> (Tábor)</w:t>
            </w:r>
          </w:p>
        </w:tc>
      </w:tr>
      <w:tr w:rsidR="00C931DC" w:rsidRPr="00677906" w14:paraId="38DC680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6A3F0010" w14:textId="69162991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Světnická, Adéla</w:t>
            </w:r>
          </w:p>
        </w:tc>
        <w:tc>
          <w:tcPr>
            <w:tcW w:w="0" w:type="auto"/>
            <w:vAlign w:val="center"/>
          </w:tcPr>
          <w:p w14:paraId="0DF25010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3F63F0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památka Písky (Žatčany, okr. Břeclav)</w:t>
            </w:r>
          </w:p>
        </w:tc>
      </w:tr>
      <w:tr w:rsidR="00C931DC" w:rsidRPr="00677906" w14:paraId="4CBC111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A908E44" w14:textId="6444E501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Benešová, Daniela</w:t>
            </w:r>
          </w:p>
        </w:tc>
        <w:tc>
          <w:tcPr>
            <w:tcW w:w="0" w:type="auto"/>
            <w:vAlign w:val="center"/>
          </w:tcPr>
          <w:p w14:paraId="16AEB4D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75CC34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území v I. zóně CHKO Moravský kras</w:t>
            </w:r>
          </w:p>
        </w:tc>
      </w:tr>
      <w:tr w:rsidR="00C931DC" w:rsidRPr="00677906" w14:paraId="4D4C957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65E9B10B" w14:textId="03327104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Božík, Ondřej</w:t>
            </w:r>
          </w:p>
        </w:tc>
        <w:tc>
          <w:tcPr>
            <w:tcW w:w="0" w:type="auto"/>
            <w:vAlign w:val="center"/>
          </w:tcPr>
          <w:p w14:paraId="5139EA9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35E92C13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o</w:t>
            </w:r>
            <w:r w:rsidRPr="007A2376">
              <w:rPr>
                <w:rFonts w:asciiTheme="majorHAnsi" w:hAnsiTheme="majorHAnsi"/>
              </w:rPr>
              <w:t>káč bojínkový (</w:t>
            </w:r>
            <w:r w:rsidRPr="007A2376">
              <w:rPr>
                <w:rFonts w:asciiTheme="majorHAnsi" w:hAnsiTheme="majorHAnsi"/>
                <w:i/>
              </w:rPr>
              <w:t>Melanargia galathea</w:t>
            </w:r>
            <w:r w:rsidRPr="007A2376"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6341E676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0E0FCC48" w14:textId="7E6776F5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Demelová, Veronika</w:t>
            </w:r>
          </w:p>
        </w:tc>
        <w:tc>
          <w:tcPr>
            <w:tcW w:w="0" w:type="auto"/>
            <w:vAlign w:val="center"/>
          </w:tcPr>
          <w:p w14:paraId="0F1CA0E7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85580F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rezervace U Brněnky (</w:t>
            </w:r>
            <w:r w:rsidRPr="00414165">
              <w:rPr>
                <w:rFonts w:asciiTheme="majorHAnsi" w:hAnsiTheme="majorHAnsi"/>
              </w:rPr>
              <w:t>Brno-venkov</w:t>
            </w:r>
            <w:r>
              <w:rPr>
                <w:rFonts w:asciiTheme="majorHAnsi" w:hAnsiTheme="majorHAnsi"/>
              </w:rPr>
              <w:t>)</w:t>
            </w:r>
          </w:p>
        </w:tc>
      </w:tr>
      <w:tr w:rsidR="00C931DC" w:rsidRPr="00677906" w14:paraId="6E78780C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2332F6E" w14:textId="0D65C10D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Hánělová, Karolína</w:t>
            </w:r>
          </w:p>
        </w:tc>
        <w:tc>
          <w:tcPr>
            <w:tcW w:w="0" w:type="auto"/>
            <w:vAlign w:val="center"/>
          </w:tcPr>
          <w:p w14:paraId="30AF84C0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88481E8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nadregionální územní systém ekologické stability (ÚSES), konkrétně </w:t>
            </w:r>
            <w:r w:rsidRPr="005E284D">
              <w:rPr>
                <w:rFonts w:asciiTheme="majorHAnsi" w:hAnsiTheme="majorHAnsi"/>
              </w:rPr>
              <w:t>nadregionální biokoridor NRBK 174 Vltavská niva – Dívčí kámen</w:t>
            </w:r>
            <w:r>
              <w:rPr>
                <w:rFonts w:asciiTheme="majorHAnsi" w:hAnsiTheme="majorHAnsi"/>
              </w:rPr>
              <w:t xml:space="preserve">  </w:t>
            </w:r>
          </w:p>
        </w:tc>
      </w:tr>
      <w:tr w:rsidR="00C931DC" w:rsidRPr="00677906" w14:paraId="041E37C6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1EA24B3D" w14:textId="6E8CDD26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Horáková, Michaela</w:t>
            </w:r>
          </w:p>
        </w:tc>
        <w:tc>
          <w:tcPr>
            <w:tcW w:w="0" w:type="auto"/>
            <w:vAlign w:val="center"/>
          </w:tcPr>
          <w:p w14:paraId="532D25C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060EE2C4" w14:textId="122CC980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amátný p</w:t>
            </w:r>
            <w:r w:rsidRPr="00965736">
              <w:rPr>
                <w:rFonts w:asciiTheme="majorHAnsi" w:hAnsiTheme="majorHAnsi"/>
              </w:rPr>
              <w:t xml:space="preserve">latan na </w:t>
            </w:r>
            <w:r>
              <w:rPr>
                <w:rFonts w:asciiTheme="majorHAnsi" w:hAnsiTheme="majorHAnsi"/>
              </w:rPr>
              <w:t xml:space="preserve">ul. </w:t>
            </w:r>
            <w:r w:rsidRPr="00965736">
              <w:rPr>
                <w:rFonts w:asciiTheme="majorHAnsi" w:hAnsiTheme="majorHAnsi"/>
              </w:rPr>
              <w:t>Hybešov</w:t>
            </w:r>
            <w:r>
              <w:rPr>
                <w:rFonts w:asciiTheme="majorHAnsi" w:hAnsiTheme="majorHAnsi"/>
              </w:rPr>
              <w:t>a (Brno)</w:t>
            </w:r>
          </w:p>
        </w:tc>
      </w:tr>
      <w:tr w:rsidR="00C931DC" w:rsidRPr="00677906" w14:paraId="32AD4D5D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164E4DBF" w14:textId="5076822F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Palla, Tomáš</w:t>
            </w:r>
          </w:p>
        </w:tc>
        <w:tc>
          <w:tcPr>
            <w:tcW w:w="0" w:type="auto"/>
            <w:vAlign w:val="center"/>
          </w:tcPr>
          <w:p w14:paraId="55094F4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1346902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národní přírodní památka </w:t>
            </w:r>
            <w:r w:rsidRPr="00965736">
              <w:rPr>
                <w:rFonts w:asciiTheme="majorHAnsi" w:hAnsiTheme="majorHAnsi"/>
              </w:rPr>
              <w:t>Miroslavské kopce</w:t>
            </w:r>
            <w:r>
              <w:rPr>
                <w:rFonts w:asciiTheme="majorHAnsi" w:hAnsiTheme="majorHAnsi"/>
              </w:rPr>
              <w:t xml:space="preserve"> (okr. Znojmo)</w:t>
            </w:r>
          </w:p>
        </w:tc>
      </w:tr>
      <w:tr w:rsidR="00C931DC" w:rsidRPr="00677906" w14:paraId="2AEA87EF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3D7DC83F" w14:textId="5D43546B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Roth, Adam</w:t>
            </w:r>
          </w:p>
        </w:tc>
        <w:tc>
          <w:tcPr>
            <w:tcW w:w="0" w:type="auto"/>
            <w:vAlign w:val="center"/>
          </w:tcPr>
          <w:p w14:paraId="1D77DC1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1A43824D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řírodní památka Střelický les (Střelice u Brna)</w:t>
            </w:r>
          </w:p>
        </w:tc>
      </w:tr>
      <w:tr w:rsidR="00C931DC" w:rsidRPr="00677906" w14:paraId="1A6C6D0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503DE4B2" w14:textId="676E4881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Rožec, Václav</w:t>
            </w:r>
          </w:p>
        </w:tc>
        <w:tc>
          <w:tcPr>
            <w:tcW w:w="0" w:type="auto"/>
            <w:vAlign w:val="center"/>
          </w:tcPr>
          <w:p w14:paraId="717B5EC5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24EFB12A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je památná skupina</w:t>
            </w:r>
            <w:r w:rsidRPr="008479D4">
              <w:rPr>
                <w:rFonts w:asciiTheme="majorHAnsi" w:hAnsiTheme="majorHAnsi"/>
              </w:rPr>
              <w:t xml:space="preserve"> 34 lip</w:t>
            </w:r>
            <w:r>
              <w:rPr>
                <w:rFonts w:asciiTheme="majorHAnsi" w:hAnsiTheme="majorHAnsi"/>
              </w:rPr>
              <w:t xml:space="preserve"> (Brno – Bosonohy)</w:t>
            </w:r>
          </w:p>
        </w:tc>
      </w:tr>
      <w:tr w:rsidR="00C931DC" w:rsidRPr="00677906" w14:paraId="39AC4F04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C9E838C" w14:textId="12BE811D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Řezníčková, Lucie</w:t>
            </w:r>
            <w:r w:rsidRPr="007F0D32">
              <w:rPr>
                <w:rFonts w:asciiTheme="majorHAnsi" w:hAnsiTheme="majorHAnsi"/>
                <w:b/>
                <w:bCs/>
              </w:rPr>
              <w:tab/>
            </w:r>
          </w:p>
        </w:tc>
        <w:tc>
          <w:tcPr>
            <w:tcW w:w="0" w:type="auto"/>
            <w:vAlign w:val="center"/>
          </w:tcPr>
          <w:p w14:paraId="782976EF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69C4B04C" w14:textId="77777777" w:rsidR="00C931DC" w:rsidRPr="00677906" w:rsidRDefault="00C931DC" w:rsidP="00C931D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je registrovaný významný krajinný prvek </w:t>
            </w:r>
            <w:r w:rsidRPr="006505E5">
              <w:rPr>
                <w:rFonts w:asciiTheme="majorHAnsi" w:hAnsiTheme="majorHAnsi"/>
              </w:rPr>
              <w:t>Zámecký park Strkov</w:t>
            </w:r>
            <w:r>
              <w:rPr>
                <w:rFonts w:asciiTheme="majorHAnsi" w:hAnsiTheme="majorHAnsi"/>
              </w:rPr>
              <w:t xml:space="preserve"> (Tábor)</w:t>
            </w:r>
          </w:p>
        </w:tc>
      </w:tr>
      <w:tr w:rsidR="00C931DC" w:rsidRPr="00677906" w14:paraId="2AAAE57A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854CBF9" w14:textId="6ED0F58C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Staněk, Martin</w:t>
            </w:r>
          </w:p>
        </w:tc>
        <w:tc>
          <w:tcPr>
            <w:tcW w:w="0" w:type="auto"/>
            <w:vAlign w:val="center"/>
          </w:tcPr>
          <w:p w14:paraId="682208B0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7CB4443D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ochranné pásmo Národního parku Podyjí</w:t>
            </w:r>
          </w:p>
        </w:tc>
      </w:tr>
      <w:tr w:rsidR="00C931DC" w:rsidRPr="00677906" w14:paraId="69D6E0B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AA1EC83" w14:textId="5F44D87F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Zapletal, Šimon</w:t>
            </w:r>
          </w:p>
        </w:tc>
        <w:tc>
          <w:tcPr>
            <w:tcW w:w="0" w:type="auto"/>
            <w:vAlign w:val="center"/>
          </w:tcPr>
          <w:p w14:paraId="40FB3302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7FE0B042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jeskyně Pekárna (Mokrá u Brna)</w:t>
            </w:r>
          </w:p>
        </w:tc>
      </w:tr>
      <w:tr w:rsidR="00C931DC" w:rsidRPr="007F0D32" w14:paraId="3E60E906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376C4EF" w14:textId="7F2BA04F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Kučera, Jiří</w:t>
            </w:r>
          </w:p>
        </w:tc>
        <w:tc>
          <w:tcPr>
            <w:tcW w:w="0" w:type="auto"/>
            <w:vAlign w:val="center"/>
          </w:tcPr>
          <w:p w14:paraId="2E6DEE79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A62764B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vodní tok řeky Svratky</w:t>
            </w:r>
          </w:p>
        </w:tc>
      </w:tr>
      <w:tr w:rsidR="007F0D32" w:rsidRPr="007F0D32" w14:paraId="22B0CD4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26D8537D" w14:textId="4379A913" w:rsidR="007F0D32" w:rsidRPr="007F0D32" w:rsidRDefault="007F0D32" w:rsidP="007F0D32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Kubíček, Marek</w:t>
            </w:r>
          </w:p>
        </w:tc>
        <w:tc>
          <w:tcPr>
            <w:tcW w:w="0" w:type="auto"/>
            <w:vAlign w:val="center"/>
          </w:tcPr>
          <w:p w14:paraId="5407A0C0" w14:textId="77777777" w:rsidR="007F0D32" w:rsidRPr="007F0D32" w:rsidRDefault="007F0D32" w:rsidP="007F0D32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43AEC462" w14:textId="27C7635F" w:rsidR="007F0D32" w:rsidRPr="007F0D32" w:rsidRDefault="007F0D32" w:rsidP="007F0D32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přírodní park Šárka – Lysolaje (Praha)</w:t>
            </w:r>
          </w:p>
        </w:tc>
      </w:tr>
      <w:tr w:rsidR="00C931DC" w:rsidRPr="007F0D32" w14:paraId="6294BCA9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46CD3EA1" w14:textId="5F99E787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Mařáková, Alena</w:t>
            </w:r>
          </w:p>
        </w:tc>
        <w:tc>
          <w:tcPr>
            <w:tcW w:w="0" w:type="auto"/>
            <w:vAlign w:val="center"/>
          </w:tcPr>
          <w:p w14:paraId="4AE890E3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70B2B9B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přírodní památka Zlobice (Brno – venkov)</w:t>
            </w:r>
          </w:p>
        </w:tc>
      </w:tr>
      <w:tr w:rsidR="00C931DC" w:rsidRPr="007F0D32" w14:paraId="4159B295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F169A0C" w14:textId="43FE3276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Ondrášková, Veronika</w:t>
            </w:r>
          </w:p>
        </w:tc>
        <w:tc>
          <w:tcPr>
            <w:tcW w:w="0" w:type="auto"/>
            <w:vAlign w:val="center"/>
          </w:tcPr>
          <w:p w14:paraId="2120CBD4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02383519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Úpské rašeliniště (v Krkonoších)</w:t>
            </w:r>
          </w:p>
        </w:tc>
      </w:tr>
      <w:tr w:rsidR="00C931DC" w:rsidRPr="007F0D32" w14:paraId="1DE9D461" w14:textId="77777777" w:rsidTr="00A13E44">
        <w:trPr>
          <w:tblCellSpacing w:w="15" w:type="dxa"/>
        </w:trPr>
        <w:tc>
          <w:tcPr>
            <w:tcW w:w="1940" w:type="dxa"/>
            <w:hideMark/>
          </w:tcPr>
          <w:p w14:paraId="77E8BEBC" w14:textId="0D8A32CE" w:rsidR="00C931DC" w:rsidRPr="007F0D32" w:rsidRDefault="007F0D32" w:rsidP="00C931DC">
            <w:pPr>
              <w:rPr>
                <w:rFonts w:asciiTheme="majorHAnsi" w:hAnsiTheme="majorHAnsi"/>
                <w:b/>
                <w:bCs/>
              </w:rPr>
            </w:pPr>
            <w:r w:rsidRPr="007F0D32">
              <w:rPr>
                <w:rFonts w:asciiTheme="majorHAnsi" w:hAnsiTheme="majorHAnsi"/>
                <w:b/>
                <w:bCs/>
              </w:rPr>
              <w:t>Stehlík, Ondřej</w:t>
            </w:r>
          </w:p>
        </w:tc>
        <w:tc>
          <w:tcPr>
            <w:tcW w:w="0" w:type="auto"/>
            <w:vAlign w:val="center"/>
          </w:tcPr>
          <w:p w14:paraId="36EA3CB1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</w:p>
        </w:tc>
        <w:tc>
          <w:tcPr>
            <w:tcW w:w="0" w:type="auto"/>
            <w:vAlign w:val="center"/>
            <w:hideMark/>
          </w:tcPr>
          <w:p w14:paraId="532718A8" w14:textId="77777777" w:rsidR="00C931DC" w:rsidRPr="007F0D32" w:rsidRDefault="00C931DC" w:rsidP="00C931DC">
            <w:pPr>
              <w:rPr>
                <w:rFonts w:asciiTheme="majorHAnsi" w:hAnsiTheme="majorHAnsi"/>
              </w:rPr>
            </w:pPr>
            <w:r w:rsidRPr="007F0D32">
              <w:rPr>
                <w:rFonts w:asciiTheme="majorHAnsi" w:hAnsiTheme="majorHAnsi"/>
              </w:rPr>
              <w:t>je památný jinan na Mendlově nám. v Brně</w:t>
            </w:r>
          </w:p>
        </w:tc>
      </w:tr>
    </w:tbl>
    <w:p w14:paraId="60E3175D" w14:textId="77777777" w:rsidR="00677906" w:rsidRPr="00677906" w:rsidRDefault="00677906" w:rsidP="00677906">
      <w:pPr>
        <w:rPr>
          <w:rFonts w:asciiTheme="majorHAnsi" w:hAnsiTheme="majorHAnsi"/>
        </w:rPr>
      </w:pPr>
    </w:p>
    <w:sectPr w:rsidR="00677906" w:rsidRPr="00677906" w:rsidSect="00C80D42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3F30"/>
    <w:multiLevelType w:val="hybridMultilevel"/>
    <w:tmpl w:val="9BAC7F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450DFF"/>
    <w:multiLevelType w:val="hybridMultilevel"/>
    <w:tmpl w:val="3294C0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157AB"/>
    <w:multiLevelType w:val="hybridMultilevel"/>
    <w:tmpl w:val="8DB2663A"/>
    <w:lvl w:ilvl="0" w:tplc="172AF070">
      <w:start w:val="12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B23066"/>
    <w:multiLevelType w:val="hybridMultilevel"/>
    <w:tmpl w:val="EB8A9A00"/>
    <w:lvl w:ilvl="0" w:tplc="0405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" w15:restartNumberingAfterBreak="0">
    <w:nsid w:val="0D89657B"/>
    <w:multiLevelType w:val="hybridMultilevel"/>
    <w:tmpl w:val="CD0AA24C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14C628C7"/>
    <w:multiLevelType w:val="hybridMultilevel"/>
    <w:tmpl w:val="3306BD9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EA6FE8"/>
    <w:multiLevelType w:val="hybridMultilevel"/>
    <w:tmpl w:val="EB30363A"/>
    <w:lvl w:ilvl="0" w:tplc="9760E70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C67B1"/>
    <w:multiLevelType w:val="hybridMultilevel"/>
    <w:tmpl w:val="B42EDDF8"/>
    <w:lvl w:ilvl="0" w:tplc="AF9693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9706B"/>
    <w:multiLevelType w:val="hybridMultilevel"/>
    <w:tmpl w:val="019641BE"/>
    <w:lvl w:ilvl="0" w:tplc="0405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9" w15:restartNumberingAfterBreak="0">
    <w:nsid w:val="36907465"/>
    <w:multiLevelType w:val="hybridMultilevel"/>
    <w:tmpl w:val="AC2EED34"/>
    <w:lvl w:ilvl="0" w:tplc="6862F422">
      <w:start w:val="1"/>
      <w:numFmt w:val="lowerLetter"/>
      <w:lvlText w:val="%1)"/>
      <w:lvlJc w:val="left"/>
      <w:pPr>
        <w:ind w:left="1069" w:hanging="360"/>
      </w:pPr>
      <w:rPr>
        <w:rFonts w:eastAsia="Times New Roman" w:cs="Courier New" w:hint="default"/>
        <w:b/>
        <w:bCs/>
        <w:color w:val="00000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39FE11F7"/>
    <w:multiLevelType w:val="hybridMultilevel"/>
    <w:tmpl w:val="96C6B3B2"/>
    <w:lvl w:ilvl="0" w:tplc="5B9008E8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37417"/>
    <w:multiLevelType w:val="hybridMultilevel"/>
    <w:tmpl w:val="BB52F0F8"/>
    <w:lvl w:ilvl="0" w:tplc="18AE4224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F106062"/>
    <w:multiLevelType w:val="hybridMultilevel"/>
    <w:tmpl w:val="3BA0F4B4"/>
    <w:lvl w:ilvl="0" w:tplc="6482306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9A39F6"/>
    <w:multiLevelType w:val="hybridMultilevel"/>
    <w:tmpl w:val="A8D2E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234E8"/>
    <w:multiLevelType w:val="hybridMultilevel"/>
    <w:tmpl w:val="DE34FA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C461D9"/>
    <w:multiLevelType w:val="hybridMultilevel"/>
    <w:tmpl w:val="1068BAD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540857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E37FDB"/>
    <w:multiLevelType w:val="hybridMultilevel"/>
    <w:tmpl w:val="E6D2AD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22FA8"/>
    <w:multiLevelType w:val="hybridMultilevel"/>
    <w:tmpl w:val="C02A85C2"/>
    <w:lvl w:ilvl="0" w:tplc="5B9008E8">
      <w:start w:val="1"/>
      <w:numFmt w:val="decimal"/>
      <w:lvlText w:val="%1)"/>
      <w:lvlJc w:val="left"/>
      <w:pPr>
        <w:ind w:left="786" w:hanging="360"/>
      </w:pPr>
      <w:rPr>
        <w:rFonts w:ascii="Calibri" w:eastAsia="Calibri" w:hAnsi="Calibri" w:cs="Times New Roman"/>
        <w:b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0064C"/>
    <w:multiLevelType w:val="hybridMultilevel"/>
    <w:tmpl w:val="98B4C006"/>
    <w:lvl w:ilvl="0" w:tplc="245C29BC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78326DE7"/>
    <w:multiLevelType w:val="hybridMultilevel"/>
    <w:tmpl w:val="205016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2207864">
    <w:abstractNumId w:val="13"/>
  </w:num>
  <w:num w:numId="2" w16cid:durableId="261228214">
    <w:abstractNumId w:val="17"/>
  </w:num>
  <w:num w:numId="3" w16cid:durableId="2052025340">
    <w:abstractNumId w:val="7"/>
  </w:num>
  <w:num w:numId="4" w16cid:durableId="633632712">
    <w:abstractNumId w:val="6"/>
  </w:num>
  <w:num w:numId="5" w16cid:durableId="1298341435">
    <w:abstractNumId w:val="12"/>
  </w:num>
  <w:num w:numId="6" w16cid:durableId="2021934385">
    <w:abstractNumId w:val="19"/>
  </w:num>
  <w:num w:numId="7" w16cid:durableId="1409501214">
    <w:abstractNumId w:val="14"/>
  </w:num>
  <w:num w:numId="8" w16cid:durableId="825320934">
    <w:abstractNumId w:val="4"/>
  </w:num>
  <w:num w:numId="9" w16cid:durableId="1552382589">
    <w:abstractNumId w:val="5"/>
  </w:num>
  <w:num w:numId="10" w16cid:durableId="1745881766">
    <w:abstractNumId w:val="18"/>
  </w:num>
  <w:num w:numId="11" w16cid:durableId="684090911">
    <w:abstractNumId w:val="2"/>
  </w:num>
  <w:num w:numId="12" w16cid:durableId="941915223">
    <w:abstractNumId w:val="10"/>
  </w:num>
  <w:num w:numId="13" w16cid:durableId="2005278823">
    <w:abstractNumId w:val="16"/>
  </w:num>
  <w:num w:numId="14" w16cid:durableId="871919534">
    <w:abstractNumId w:val="11"/>
  </w:num>
  <w:num w:numId="15" w16cid:durableId="416561942">
    <w:abstractNumId w:val="1"/>
  </w:num>
  <w:num w:numId="16" w16cid:durableId="1357853870">
    <w:abstractNumId w:val="0"/>
  </w:num>
  <w:num w:numId="17" w16cid:durableId="162136789">
    <w:abstractNumId w:val="15"/>
  </w:num>
  <w:num w:numId="18" w16cid:durableId="1312710206">
    <w:abstractNumId w:val="9"/>
  </w:num>
  <w:num w:numId="19" w16cid:durableId="1966231955">
    <w:abstractNumId w:val="3"/>
  </w:num>
  <w:num w:numId="20" w16cid:durableId="576944195">
    <w:abstractNumId w:val="20"/>
  </w:num>
  <w:num w:numId="21" w16cid:durableId="6939227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DcxNjY3NjW2sDBQ0lEKTi0uzszPAykwqwUAhup8NCwAAAA="/>
  </w:docVars>
  <w:rsids>
    <w:rsidRoot w:val="00736DA1"/>
    <w:rsid w:val="000322D7"/>
    <w:rsid w:val="000C0D46"/>
    <w:rsid w:val="000D39CD"/>
    <w:rsid w:val="001537BD"/>
    <w:rsid w:val="0017509A"/>
    <w:rsid w:val="00202C99"/>
    <w:rsid w:val="002A466E"/>
    <w:rsid w:val="002C7419"/>
    <w:rsid w:val="002E3B14"/>
    <w:rsid w:val="00306A9F"/>
    <w:rsid w:val="003905D2"/>
    <w:rsid w:val="00414165"/>
    <w:rsid w:val="004C17FA"/>
    <w:rsid w:val="004E439D"/>
    <w:rsid w:val="00562751"/>
    <w:rsid w:val="005E0934"/>
    <w:rsid w:val="005E284D"/>
    <w:rsid w:val="00600ECC"/>
    <w:rsid w:val="00601913"/>
    <w:rsid w:val="0064558B"/>
    <w:rsid w:val="00647DDF"/>
    <w:rsid w:val="006505E5"/>
    <w:rsid w:val="00677906"/>
    <w:rsid w:val="006B3068"/>
    <w:rsid w:val="006B6D63"/>
    <w:rsid w:val="00717C04"/>
    <w:rsid w:val="00736DA1"/>
    <w:rsid w:val="007A2376"/>
    <w:rsid w:val="007F0D32"/>
    <w:rsid w:val="008479D4"/>
    <w:rsid w:val="008A3D4F"/>
    <w:rsid w:val="008F52E2"/>
    <w:rsid w:val="009160C0"/>
    <w:rsid w:val="009420E0"/>
    <w:rsid w:val="009431EB"/>
    <w:rsid w:val="00965736"/>
    <w:rsid w:val="00980000"/>
    <w:rsid w:val="00A227B6"/>
    <w:rsid w:val="00A27E20"/>
    <w:rsid w:val="00A64236"/>
    <w:rsid w:val="00AA1E4C"/>
    <w:rsid w:val="00AB6800"/>
    <w:rsid w:val="00AF6A9D"/>
    <w:rsid w:val="00B73B15"/>
    <w:rsid w:val="00C525C1"/>
    <w:rsid w:val="00C80D42"/>
    <w:rsid w:val="00C931DC"/>
    <w:rsid w:val="00CE7788"/>
    <w:rsid w:val="00D55CA7"/>
    <w:rsid w:val="00D625F4"/>
    <w:rsid w:val="00D95F87"/>
    <w:rsid w:val="00DA607E"/>
    <w:rsid w:val="00DD71A4"/>
    <w:rsid w:val="00E83194"/>
    <w:rsid w:val="00EC0F13"/>
    <w:rsid w:val="00F11C7E"/>
    <w:rsid w:val="00F75BE6"/>
    <w:rsid w:val="00FB2944"/>
    <w:rsid w:val="00FE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14BDC"/>
  <w15:docId w15:val="{214DE41F-2AF0-4DFD-88BB-0EAAA8834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7C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7C04"/>
    <w:rPr>
      <w:rFonts w:ascii="Courier New" w:eastAsia="Times New Roman" w:hAnsi="Courier New" w:cs="Courier New"/>
      <w:sz w:val="20"/>
      <w:szCs w:val="20"/>
      <w:lang w:eastAsia="cs-CZ"/>
    </w:rPr>
  </w:style>
  <w:style w:type="character" w:styleId="Hyperlink">
    <w:name w:val="Hyperlink"/>
    <w:basedOn w:val="DefaultParagraphFont"/>
    <w:uiPriority w:val="99"/>
    <w:unhideWhenUsed/>
    <w:rsid w:val="00717C0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607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A466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9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rusop.nature.cz/porta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atura2000.eea.europa.e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90A50-FD76-465E-9252-FAD5EC066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4</Pages>
  <Words>837</Words>
  <Characters>494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ech</dc:creator>
  <cp:lastModifiedBy>Microsoft</cp:lastModifiedBy>
  <cp:revision>2</cp:revision>
  <dcterms:created xsi:type="dcterms:W3CDTF">2022-04-06T08:20:00Z</dcterms:created>
  <dcterms:modified xsi:type="dcterms:W3CDTF">2022-04-06T08:20:00Z</dcterms:modified>
</cp:coreProperties>
</file>